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F5DA9" w14:textId="586AFAA7" w:rsidR="00FA7BC5" w:rsidRPr="00BB77CB" w:rsidRDefault="00FA7BC5" w:rsidP="00BB77C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 xml:space="preserve">Article Title:  </w:t>
      </w:r>
      <w:bookmarkStart w:id="0" w:name="_Hlk110993095"/>
      <w:r w:rsidRPr="00BB77CB">
        <w:rPr>
          <w:rFonts w:ascii="Times New Roman" w:hAnsi="Times New Roman" w:cs="Times New Roman"/>
          <w:b/>
          <w:bCs/>
          <w:sz w:val="24"/>
          <w:szCs w:val="24"/>
        </w:rPr>
        <w:t xml:space="preserve">Civil society organisations’ responses to the </w:t>
      </w:r>
      <w:r w:rsidR="006E10EF">
        <w:rPr>
          <w:rFonts w:ascii="Times New Roman" w:hAnsi="Times New Roman" w:cs="Times New Roman"/>
          <w:b/>
          <w:bCs/>
          <w:sz w:val="24"/>
          <w:szCs w:val="24"/>
        </w:rPr>
        <w:t xml:space="preserve">effects of the </w:t>
      </w:r>
      <w:r w:rsidRPr="00BB77CB">
        <w:rPr>
          <w:rFonts w:ascii="Times New Roman" w:hAnsi="Times New Roman" w:cs="Times New Roman"/>
          <w:b/>
          <w:bCs/>
          <w:sz w:val="24"/>
          <w:szCs w:val="24"/>
        </w:rPr>
        <w:t>Coronavirus disease (COVID-19) pandemic in Ghana</w:t>
      </w:r>
      <w:bookmarkEnd w:id="0"/>
    </w:p>
    <w:p w14:paraId="0BA66C79" w14:textId="77777777" w:rsidR="00FA7BC5" w:rsidRPr="00BB77CB" w:rsidRDefault="00FA7BC5" w:rsidP="00BB77C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D6C78B" w14:textId="06184C3F" w:rsidR="00FA7BC5" w:rsidRPr="00BB77CB" w:rsidRDefault="00BC5318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BB77CB" w:rsidRPr="00BB77CB">
        <w:rPr>
          <w:rFonts w:ascii="Times New Roman" w:hAnsi="Times New Roman" w:cs="Times New Roman"/>
          <w:b/>
          <w:bCs/>
          <w:sz w:val="24"/>
          <w:szCs w:val="24"/>
        </w:rPr>
        <w:t xml:space="preserve"> of Author</w:t>
      </w:r>
      <w:r w:rsidR="00FA7BC5" w:rsidRPr="00BB77C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A7BC5" w:rsidRPr="00BB77CB">
        <w:rPr>
          <w:rFonts w:ascii="Times New Roman" w:hAnsi="Times New Roman" w:cs="Times New Roman"/>
          <w:sz w:val="24"/>
          <w:szCs w:val="24"/>
        </w:rPr>
        <w:t xml:space="preserve"> Solomon Kofi Amoah</w:t>
      </w:r>
    </w:p>
    <w:p w14:paraId="6E579B4E" w14:textId="3ECBBFCA" w:rsidR="00FA7BC5" w:rsidRPr="00BB77CB" w:rsidRDefault="00FA7BC5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Affiliation:</w:t>
      </w:r>
      <w:r w:rsidRPr="00BB77CB">
        <w:rPr>
          <w:rFonts w:ascii="Times New Roman" w:hAnsi="Times New Roman" w:cs="Times New Roman"/>
          <w:sz w:val="24"/>
          <w:szCs w:val="24"/>
        </w:rPr>
        <w:t xml:space="preserve"> University of Ghana, Legon</w:t>
      </w:r>
    </w:p>
    <w:p w14:paraId="29898A51" w14:textId="69E0B7AB" w:rsidR="00BC5318" w:rsidRPr="00BB77CB" w:rsidRDefault="00BC5318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Address:</w:t>
      </w:r>
      <w:r w:rsidRPr="00BB77CB">
        <w:rPr>
          <w:rFonts w:ascii="Times New Roman" w:hAnsi="Times New Roman" w:cs="Times New Roman"/>
          <w:sz w:val="24"/>
          <w:szCs w:val="24"/>
        </w:rPr>
        <w:t xml:space="preserve"> Department of Sociology, School of Social Sciences, P.O. Box LG 65, Legon</w:t>
      </w:r>
      <w:r w:rsidR="00980A17">
        <w:rPr>
          <w:rFonts w:ascii="Times New Roman" w:hAnsi="Times New Roman" w:cs="Times New Roman"/>
          <w:sz w:val="24"/>
          <w:szCs w:val="24"/>
        </w:rPr>
        <w:t xml:space="preserve"> </w:t>
      </w:r>
      <w:r w:rsidRPr="00BB77CB">
        <w:rPr>
          <w:rFonts w:ascii="Times New Roman" w:hAnsi="Times New Roman" w:cs="Times New Roman"/>
          <w:sz w:val="24"/>
          <w:szCs w:val="24"/>
        </w:rPr>
        <w:t>-</w:t>
      </w:r>
      <w:r w:rsidR="00980A17">
        <w:rPr>
          <w:rFonts w:ascii="Times New Roman" w:hAnsi="Times New Roman" w:cs="Times New Roman"/>
          <w:sz w:val="24"/>
          <w:szCs w:val="24"/>
        </w:rPr>
        <w:t xml:space="preserve"> </w:t>
      </w:r>
      <w:r w:rsidRPr="00BB77CB">
        <w:rPr>
          <w:rFonts w:ascii="Times New Roman" w:hAnsi="Times New Roman" w:cs="Times New Roman"/>
          <w:sz w:val="24"/>
          <w:szCs w:val="24"/>
        </w:rPr>
        <w:t>Accra.</w:t>
      </w:r>
    </w:p>
    <w:p w14:paraId="1440C086" w14:textId="35F82734" w:rsidR="00BC5318" w:rsidRPr="00BB77CB" w:rsidRDefault="00BC5318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Phone Number:</w:t>
      </w:r>
      <w:r w:rsidRPr="00BB77CB">
        <w:rPr>
          <w:rFonts w:ascii="Times New Roman" w:hAnsi="Times New Roman" w:cs="Times New Roman"/>
          <w:sz w:val="24"/>
          <w:szCs w:val="24"/>
        </w:rPr>
        <w:t xml:space="preserve"> +233(0)208870237</w:t>
      </w:r>
    </w:p>
    <w:p w14:paraId="0C04C95D" w14:textId="7F2A3F1A" w:rsidR="00BC5318" w:rsidRPr="00BB77CB" w:rsidRDefault="00BC5318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Email Address:</w:t>
      </w:r>
      <w:r w:rsidRPr="00BB77CB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BB77CB">
          <w:rPr>
            <w:rStyle w:val="Hyperlink"/>
            <w:rFonts w:ascii="Times New Roman" w:hAnsi="Times New Roman" w:cs="Times New Roman"/>
            <w:sz w:val="24"/>
            <w:szCs w:val="24"/>
          </w:rPr>
          <w:t>skmoah@ug.edu.gh</w:t>
        </w:r>
      </w:hyperlink>
      <w:r w:rsidRPr="00BB77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C3CD39" w14:textId="645A0FE1" w:rsidR="00BC5318" w:rsidRPr="00BB77CB" w:rsidRDefault="00C243FE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Discipline:</w:t>
      </w:r>
      <w:r w:rsidRPr="00BB77CB">
        <w:rPr>
          <w:rFonts w:ascii="Times New Roman" w:hAnsi="Times New Roman" w:cs="Times New Roman"/>
          <w:sz w:val="24"/>
          <w:szCs w:val="24"/>
        </w:rPr>
        <w:t xml:space="preserve"> Sociology</w:t>
      </w:r>
    </w:p>
    <w:p w14:paraId="07B5A2EE" w14:textId="77777777" w:rsidR="00C243FE" w:rsidRPr="00BB77CB" w:rsidRDefault="00C243FE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20252B" w14:textId="17C04383" w:rsidR="00C243FE" w:rsidRPr="00BB77CB" w:rsidRDefault="00C243FE" w:rsidP="00BB77C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B77CB">
        <w:rPr>
          <w:rFonts w:ascii="Times New Roman" w:hAnsi="Times New Roman" w:cs="Times New Roman"/>
          <w:b/>
          <w:bCs/>
          <w:sz w:val="24"/>
          <w:szCs w:val="24"/>
        </w:rPr>
        <w:t>Short Biography</w:t>
      </w:r>
      <w:r w:rsidR="00BB77CB" w:rsidRPr="00BB77CB">
        <w:rPr>
          <w:rFonts w:ascii="Times New Roman" w:hAnsi="Times New Roman" w:cs="Times New Roman"/>
          <w:b/>
          <w:bCs/>
          <w:sz w:val="24"/>
          <w:szCs w:val="24"/>
        </w:rPr>
        <w:t xml:space="preserve"> of Author</w:t>
      </w:r>
      <w:r w:rsidRPr="00BB77C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2F26BBF" w14:textId="0174F2BA" w:rsidR="00BB77CB" w:rsidRPr="00BB77CB" w:rsidRDefault="00BB77CB" w:rsidP="00BB77CB">
      <w:p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B77CB">
        <w:rPr>
          <w:rFonts w:ascii="Times New Roman" w:eastAsia="Times New Roman" w:hAnsi="Times New Roman" w:cs="Times New Roman"/>
          <w:sz w:val="24"/>
          <w:szCs w:val="24"/>
          <w:lang w:eastAsia="en-GB"/>
        </w:rPr>
        <w:t>Solomon Kofi Amoah is a Ghanaian Sociologist at the University of Ghana, Legon. His research focuses on the sociology of work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Pr="00BB77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ork organisation in African contexts, the study of non-profits, institutional governance, and the sustainability of African civil society</w:t>
      </w:r>
      <w:r w:rsidR="00782F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rganisations</w:t>
      </w:r>
      <w:r w:rsidRPr="00BB77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Others include gender dynamics in work organisation, social protection, and decent work in the informal economy. </w:t>
      </w:r>
    </w:p>
    <w:p w14:paraId="36B380D2" w14:textId="15985D34" w:rsidR="00C243FE" w:rsidRDefault="00C243FE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3C4E43" w14:textId="519326EC" w:rsidR="00BC30D4" w:rsidRDefault="00BC30D4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549099F" w14:textId="2E02E318" w:rsidR="00BC30D4" w:rsidRDefault="00BC30D4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FCECA63" w14:textId="7B371A6B" w:rsidR="00BC30D4" w:rsidRDefault="00BC30D4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BFD6EA4" w14:textId="148A2F1F" w:rsidR="00BC30D4" w:rsidRDefault="00BC30D4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3E6BD1" w14:textId="39BAE334" w:rsidR="00BC30D4" w:rsidRDefault="00BC30D4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AB1729" w14:textId="2BA44E7F" w:rsidR="00BC30D4" w:rsidRDefault="00BC30D4" w:rsidP="00BB77C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C30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sTAwsTA2NDIxMbZQ0lEKTi0uzszPAykwqgUAjm7jniwAAAA="/>
  </w:docVars>
  <w:rsids>
    <w:rsidRoot w:val="00FA7BC5"/>
    <w:rsid w:val="005E7F7A"/>
    <w:rsid w:val="006E10EF"/>
    <w:rsid w:val="00782F1E"/>
    <w:rsid w:val="008C6296"/>
    <w:rsid w:val="00980A17"/>
    <w:rsid w:val="00B13CFD"/>
    <w:rsid w:val="00BB77CB"/>
    <w:rsid w:val="00BB7CEB"/>
    <w:rsid w:val="00BC30D4"/>
    <w:rsid w:val="00BC5318"/>
    <w:rsid w:val="00BF194E"/>
    <w:rsid w:val="00C243FE"/>
    <w:rsid w:val="00F80766"/>
    <w:rsid w:val="00FA7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33474"/>
  <w15:chartTrackingRefBased/>
  <w15:docId w15:val="{715AA3F2-0486-4F60-886B-E0A2C31F1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C5318"/>
    <w:rPr>
      <w:b/>
      <w:bCs/>
    </w:rPr>
  </w:style>
  <w:style w:type="character" w:styleId="Hyperlink">
    <w:name w:val="Hyperlink"/>
    <w:basedOn w:val="DefaultParagraphFont"/>
    <w:uiPriority w:val="99"/>
    <w:unhideWhenUsed/>
    <w:rsid w:val="00BC53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5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kmoah@ug.edu.g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fi Solomon Amoah</dc:creator>
  <cp:keywords/>
  <dc:description/>
  <cp:lastModifiedBy>Kofi Solomon Amoah</cp:lastModifiedBy>
  <cp:revision>10</cp:revision>
  <dcterms:created xsi:type="dcterms:W3CDTF">2022-06-11T11:30:00Z</dcterms:created>
  <dcterms:modified xsi:type="dcterms:W3CDTF">2022-08-10T02:05:00Z</dcterms:modified>
</cp:coreProperties>
</file>